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45DD1" w14:textId="695731B4" w:rsidR="00E37715" w:rsidRPr="005A679D" w:rsidRDefault="00E37715" w:rsidP="00E37715">
      <w:pPr>
        <w:pStyle w:val="EndNoteBibliography"/>
        <w:spacing w:before="120" w:after="240" w:line="260" w:lineRule="atLeast"/>
        <w:ind w:left="425" w:right="425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Table S</w:t>
      </w:r>
      <w:r w:rsidR="00072090">
        <w:rPr>
          <w:rFonts w:ascii="Times New Roman" w:hAnsi="Times New Roman" w:cs="Times New Roman"/>
          <w:b/>
          <w:sz w:val="18"/>
          <w:szCs w:val="18"/>
        </w:rPr>
        <w:t>1</w:t>
      </w:r>
      <w:r w:rsidRPr="005A679D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5A679D">
        <w:rPr>
          <w:rFonts w:ascii="Times New Roman" w:hAnsi="Times New Roman" w:cs="Times New Roman"/>
          <w:sz w:val="18"/>
          <w:szCs w:val="18"/>
        </w:rPr>
        <w:t>Analysis of transcriptional sequence assembly and alignment of</w:t>
      </w:r>
      <w:r w:rsidR="009F7815">
        <w:rPr>
          <w:rFonts w:ascii="Times New Roman" w:hAnsi="Times New Roman" w:cs="Times New Roman"/>
          <w:sz w:val="18"/>
          <w:szCs w:val="18"/>
        </w:rPr>
        <w:t xml:space="preserve"> blueberry under drought stress</w:t>
      </w:r>
    </w:p>
    <w:tbl>
      <w:tblPr>
        <w:tblpPr w:leftFromText="180" w:rightFromText="180" w:vertAnchor="page" w:horzAnchor="margin" w:tblpY="2325"/>
        <w:tblW w:w="51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576"/>
        <w:gridCol w:w="2006"/>
        <w:gridCol w:w="1675"/>
        <w:gridCol w:w="1731"/>
        <w:gridCol w:w="1450"/>
        <w:gridCol w:w="1713"/>
        <w:gridCol w:w="1696"/>
        <w:gridCol w:w="1365"/>
      </w:tblGrid>
      <w:tr w:rsidR="00E37715" w:rsidRPr="0020768B" w14:paraId="23CF3B09" w14:textId="77777777" w:rsidTr="00E37715">
        <w:trPr>
          <w:trHeight w:val="300"/>
        </w:trPr>
        <w:tc>
          <w:tcPr>
            <w:tcW w:w="48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FF179" w14:textId="77777777" w:rsidR="00E37715" w:rsidRPr="0020768B" w:rsidRDefault="00E37715" w:rsidP="00E37715">
            <w:pPr>
              <w:pStyle w:val="a9"/>
              <w:widowControl w:val="0"/>
              <w:ind w:firstLineChars="0" w:firstLine="0"/>
              <w:jc w:val="both"/>
              <w:rPr>
                <w:rFonts w:ascii="Times New Roman" w:hAnsi="Times New Roman"/>
                <w:sz w:val="21"/>
                <w:szCs w:val="21"/>
              </w:rPr>
            </w:pPr>
            <w:bookmarkStart w:id="0" w:name="OLE_LINK239"/>
            <w:bookmarkStart w:id="1" w:name="OLE_LINK240"/>
            <w:r w:rsidRPr="0020768B">
              <w:rPr>
                <w:rFonts w:ascii="Times New Roman" w:hAnsi="Times New Roman"/>
                <w:sz w:val="21"/>
                <w:szCs w:val="21"/>
              </w:rPr>
              <w:lastRenderedPageBreak/>
              <w:t>Sample</w:t>
            </w:r>
          </w:p>
        </w:tc>
        <w:tc>
          <w:tcPr>
            <w:tcW w:w="53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AF5A91" w14:textId="77777777" w:rsidR="00E37715" w:rsidRPr="0020768B" w:rsidRDefault="00E37715" w:rsidP="00E37715">
            <w:pPr>
              <w:pStyle w:val="a9"/>
              <w:widowControl w:val="0"/>
              <w:ind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Raw reads</w:t>
            </w:r>
          </w:p>
        </w:tc>
        <w:tc>
          <w:tcPr>
            <w:tcW w:w="68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23B93" w14:textId="77777777" w:rsidR="00E37715" w:rsidRPr="0020768B" w:rsidRDefault="00E37715" w:rsidP="00E37715">
            <w:pPr>
              <w:pStyle w:val="a9"/>
              <w:widowControl w:val="0"/>
              <w:ind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Raw bases</w:t>
            </w:r>
          </w:p>
        </w:tc>
        <w:tc>
          <w:tcPr>
            <w:tcW w:w="57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45A81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lean reads</w:t>
            </w:r>
          </w:p>
        </w:tc>
        <w:tc>
          <w:tcPr>
            <w:tcW w:w="5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0FA7A" w14:textId="77777777" w:rsidR="00E37715" w:rsidRPr="0020768B" w:rsidRDefault="00E37715" w:rsidP="00E37715">
            <w:pPr>
              <w:pStyle w:val="a9"/>
              <w:widowControl w:val="0"/>
              <w:ind w:firstLine="42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lean bases</w:t>
            </w:r>
          </w:p>
        </w:tc>
        <w:tc>
          <w:tcPr>
            <w:tcW w:w="49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5FEA6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Q3</w:t>
            </w:r>
            <w:r w:rsidRPr="0020768B">
              <w:rPr>
                <w:rFonts w:ascii="Times New Roman" w:hAnsi="Times New Roman"/>
                <w:sz w:val="21"/>
                <w:szCs w:val="21"/>
              </w:rPr>
              <w:t>0(%)</w:t>
            </w:r>
          </w:p>
        </w:tc>
        <w:tc>
          <w:tcPr>
            <w:tcW w:w="58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7088A" w14:textId="77777777" w:rsidR="00E37715" w:rsidRPr="0020768B" w:rsidRDefault="00E37715" w:rsidP="00E37715">
            <w:pPr>
              <w:pStyle w:val="a9"/>
              <w:widowControl w:val="0"/>
              <w:ind w:firstLineChars="0" w:firstLine="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 xml:space="preserve">GC </w:t>
            </w:r>
            <w:proofErr w:type="gramStart"/>
            <w:r w:rsidRPr="0020768B">
              <w:rPr>
                <w:rFonts w:ascii="Times New Roman" w:hAnsi="Times New Roman"/>
                <w:sz w:val="21"/>
                <w:szCs w:val="21"/>
              </w:rPr>
              <w:t>content(</w:t>
            </w:r>
            <w:proofErr w:type="gramEnd"/>
            <w:r w:rsidRPr="0020768B">
              <w:rPr>
                <w:rFonts w:ascii="Times New Roman" w:hAnsi="Times New Roman"/>
                <w:sz w:val="21"/>
                <w:szCs w:val="21"/>
              </w:rPr>
              <w:t>%)</w:t>
            </w:r>
          </w:p>
        </w:tc>
        <w:tc>
          <w:tcPr>
            <w:tcW w:w="57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F4EA1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apped reads</w:t>
            </w:r>
          </w:p>
        </w:tc>
        <w:tc>
          <w:tcPr>
            <w:tcW w:w="46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84EAE" w14:textId="77777777" w:rsidR="00E37715" w:rsidRPr="0020768B" w:rsidRDefault="00E37715" w:rsidP="00E37715">
            <w:pPr>
              <w:pStyle w:val="a9"/>
              <w:widowControl w:val="0"/>
              <w:ind w:firstLineChars="0" w:firstLine="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apped ratio</w:t>
            </w:r>
          </w:p>
        </w:tc>
      </w:tr>
      <w:tr w:rsidR="00E37715" w:rsidRPr="0020768B" w14:paraId="018CEE84" w14:textId="77777777" w:rsidTr="00E37715">
        <w:trPr>
          <w:trHeight w:val="300"/>
        </w:trPr>
        <w:tc>
          <w:tcPr>
            <w:tcW w:w="48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893B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K_L1</w:t>
            </w:r>
          </w:p>
        </w:tc>
        <w:tc>
          <w:tcPr>
            <w:tcW w:w="53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88C8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0168622</w:t>
            </w:r>
          </w:p>
        </w:tc>
        <w:tc>
          <w:tcPr>
            <w:tcW w:w="68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6D2D28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7575461922</w:t>
            </w:r>
          </w:p>
        </w:tc>
        <w:tc>
          <w:tcPr>
            <w:tcW w:w="57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42D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9608216</w:t>
            </w:r>
          </w:p>
        </w:tc>
        <w:tc>
          <w:tcPr>
            <w:tcW w:w="59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29D0D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375914970</w:t>
            </w:r>
          </w:p>
        </w:tc>
        <w:tc>
          <w:tcPr>
            <w:tcW w:w="49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FD3FD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1.33 </w:t>
            </w:r>
          </w:p>
        </w:tc>
        <w:tc>
          <w:tcPr>
            <w:tcW w:w="58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69B2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29</w:t>
            </w:r>
          </w:p>
        </w:tc>
        <w:tc>
          <w:tcPr>
            <w:tcW w:w="57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7DB3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952855</w:t>
            </w:r>
          </w:p>
        </w:tc>
        <w:tc>
          <w:tcPr>
            <w:tcW w:w="46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5327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2.63%</w:t>
            </w:r>
          </w:p>
        </w:tc>
      </w:tr>
      <w:tr w:rsidR="00E37715" w:rsidRPr="0020768B" w14:paraId="305C96CD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EE49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K_L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201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304466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AAFE57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800974396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BF66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2620364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7D43A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85306822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55CEE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13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B0893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18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E1BE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8953435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516E8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3.03%</w:t>
            </w:r>
          </w:p>
        </w:tc>
      </w:tr>
      <w:tr w:rsidR="00E37715" w:rsidRPr="0020768B" w14:paraId="2D1A6AF7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0C1D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K_L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7A5FA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94811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5741F5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7089165818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A418E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385738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18720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690839449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9CCB6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0.59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4626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74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2E616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3082322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C25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2.88%</w:t>
            </w:r>
          </w:p>
        </w:tc>
      </w:tr>
      <w:tr w:rsidR="00E37715" w:rsidRPr="0020768B" w14:paraId="2AC679FC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3EE6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D_L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EE18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337436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6082E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9569528360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910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2816610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D4602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9339224348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3B3F5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06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BA50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41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4FBA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8164107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630A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2.59%</w:t>
            </w:r>
          </w:p>
        </w:tc>
      </w:tr>
      <w:tr w:rsidR="00E37715" w:rsidRPr="0020768B" w14:paraId="662F9157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27C0F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D_L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E182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403961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25030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815998141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B131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3611098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38F290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985011226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BE4C89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1.87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15E3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07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717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9455453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3DCEF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2.25%</w:t>
            </w:r>
          </w:p>
        </w:tc>
      </w:tr>
      <w:tr w:rsidR="00E37715" w:rsidRPr="0020768B" w14:paraId="710B706D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B29D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D_L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FC1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656281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BE86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854098461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0FA49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6036110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EBA07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832620428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393F4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1.52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E9AF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12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A3B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1577733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2FE0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2.04%</w:t>
            </w:r>
          </w:p>
        </w:tc>
      </w:tr>
      <w:tr w:rsidR="00E37715" w:rsidRPr="0020768B" w14:paraId="68A216DC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4ED72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SD_L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2554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108495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2C51B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7713828054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0827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069513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ABB8B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535114245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99DF0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5.93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CBCE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73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E286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7389270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CFFE7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3.48%</w:t>
            </w:r>
          </w:p>
        </w:tc>
      </w:tr>
      <w:tr w:rsidR="00E37715" w:rsidRPr="0020768B" w14:paraId="37690D8B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DCE0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SD_L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46E2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702710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506D9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10121092100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475E4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6527718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B9B7A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987371233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848A0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5.92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6E989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4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E437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2046895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4FBB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3.26%</w:t>
            </w:r>
          </w:p>
        </w:tc>
      </w:tr>
      <w:tr w:rsidR="00E37715" w:rsidRPr="0020768B" w14:paraId="69D36C6F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6F94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SD_L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A51B0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187614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CAD60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934329744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3E69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6135444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A1D07F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910614723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892F2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5.58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A1CAA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56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7BE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7307386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0898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93.40%</w:t>
            </w:r>
          </w:p>
        </w:tc>
      </w:tr>
      <w:tr w:rsidR="00E37715" w:rsidRPr="0020768B" w14:paraId="75D89B90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C785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K_R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3A6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7134796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DFF382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8627354196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BDD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6599088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96F86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843455349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F82FE9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17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DB6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49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FAFE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912888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CB8B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82.89%</w:t>
            </w:r>
          </w:p>
        </w:tc>
      </w:tr>
      <w:tr w:rsidR="00E37715" w:rsidRPr="0020768B" w14:paraId="1A620F92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4DE20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K_R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A1A03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8648626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4BB42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7345942526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0A878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8228068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BE71A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182169909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D8C51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14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CB7E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.8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B0E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4916212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45FE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72.40%</w:t>
            </w:r>
          </w:p>
        </w:tc>
      </w:tr>
      <w:tr w:rsidR="00E37715" w:rsidRPr="0020768B" w14:paraId="58C81BA1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15E7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CK_R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0BC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057345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E5286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7636591554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0A81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5018813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3E144F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48064342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E083F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86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F21F0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38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5F83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3051629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00B8D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85.78%</w:t>
            </w:r>
          </w:p>
        </w:tc>
      </w:tr>
      <w:tr w:rsidR="00E37715" w:rsidRPr="0020768B" w14:paraId="46DE71FF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8CFA0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D_R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1E254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359085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7462A4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6582219558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91B4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3181666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82346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6436894542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DFBFD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1.10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DE4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1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C4BA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6664230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BF978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84.91%</w:t>
            </w:r>
          </w:p>
        </w:tc>
      </w:tr>
      <w:tr w:rsidR="00E37715" w:rsidRPr="0020768B" w14:paraId="6568F8F9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11C9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D_R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372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70576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D43CB9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6901569760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3F5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291266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D37BC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6758524390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0118B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1.78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DF11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16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5DE7B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2260969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1590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71.23%</w:t>
            </w:r>
          </w:p>
        </w:tc>
      </w:tr>
      <w:tr w:rsidR="00E37715" w:rsidRPr="0020768B" w14:paraId="3AE59D04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4320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MD_R3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FCDD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310914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94357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650948044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9595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2739344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443CD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6369476251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AA0557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11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B835E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.56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7FCC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3768356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75FF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79.01%</w:t>
            </w:r>
          </w:p>
        </w:tc>
      </w:tr>
      <w:tr w:rsidR="00E37715" w:rsidRPr="0020768B" w14:paraId="683D6918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7314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SD_R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8AD3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880229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6A235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5859146092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B81F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0486924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97A9D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5742864153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1D4E4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03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125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.95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9291D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23468953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AF608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76.98%</w:t>
            </w:r>
          </w:p>
        </w:tc>
      </w:tr>
      <w:tr w:rsidR="00E37715" w:rsidRPr="0020768B" w14:paraId="6910C92C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B5E8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SD_R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463E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16807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3A4E0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6971379778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8CBA9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71123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A0BA1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6818247954</w:t>
            </w:r>
          </w:p>
        </w:tc>
        <w:tc>
          <w:tcPr>
            <w:tcW w:w="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D00D2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1.74 </w:t>
            </w:r>
          </w:p>
        </w:tc>
        <w:tc>
          <w:tcPr>
            <w:tcW w:w="5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504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.08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B0E4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7037413</w:t>
            </w:r>
          </w:p>
        </w:tc>
        <w:tc>
          <w:tcPr>
            <w:tcW w:w="4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0E85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81.02%</w:t>
            </w:r>
          </w:p>
        </w:tc>
      </w:tr>
      <w:tr w:rsidR="00E37715" w:rsidRPr="0020768B" w14:paraId="6609AA93" w14:textId="77777777" w:rsidTr="00E37715">
        <w:trPr>
          <w:trHeight w:val="300"/>
        </w:trPr>
        <w:tc>
          <w:tcPr>
            <w:tcW w:w="4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29A6A" w14:textId="77777777" w:rsidR="00E37715" w:rsidRPr="0020768B" w:rsidRDefault="00E37715" w:rsidP="00E37715">
            <w:pPr>
              <w:pStyle w:val="a9"/>
              <w:widowControl w:val="0"/>
              <w:ind w:firstLineChars="100" w:firstLine="210"/>
              <w:jc w:val="both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SD_R3</w:t>
            </w:r>
          </w:p>
        </w:tc>
        <w:tc>
          <w:tcPr>
            <w:tcW w:w="5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B0E5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7317614</w:t>
            </w:r>
          </w:p>
        </w:tc>
        <w:tc>
          <w:tcPr>
            <w:tcW w:w="6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091199B" w14:textId="77777777" w:rsidR="00E37715" w:rsidRPr="00E03AB3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E03AB3">
              <w:rPr>
                <w:rFonts w:ascii="Times New Roman" w:hAnsi="Times New Roman"/>
                <w:sz w:val="21"/>
                <w:szCs w:val="21"/>
              </w:rPr>
              <w:t>7144959714</w:t>
            </w:r>
          </w:p>
        </w:tc>
        <w:tc>
          <w:tcPr>
            <w:tcW w:w="5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360A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6945344</w:t>
            </w:r>
          </w:p>
        </w:tc>
        <w:tc>
          <w:tcPr>
            <w:tcW w:w="5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75D24E" w14:textId="77777777" w:rsidR="00E37715" w:rsidRPr="00B5783F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B5783F">
              <w:rPr>
                <w:rFonts w:ascii="Times New Roman" w:hAnsi="Times New Roman"/>
                <w:sz w:val="21"/>
                <w:szCs w:val="21"/>
              </w:rPr>
              <w:t>7006355724</w:t>
            </w:r>
          </w:p>
        </w:tc>
        <w:tc>
          <w:tcPr>
            <w:tcW w:w="49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F11EEC6" w14:textId="77777777" w:rsidR="00E37715" w:rsidRPr="005503A1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5503A1">
              <w:rPr>
                <w:rFonts w:ascii="Times New Roman" w:hAnsi="Times New Roman"/>
                <w:sz w:val="21"/>
                <w:szCs w:val="21"/>
              </w:rPr>
              <w:t xml:space="preserve">92.45 </w:t>
            </w:r>
          </w:p>
        </w:tc>
        <w:tc>
          <w:tcPr>
            <w:tcW w:w="5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20641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45.43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F422" w14:textId="77777777" w:rsidR="00E37715" w:rsidRPr="0020768B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20768B">
              <w:rPr>
                <w:rFonts w:ascii="Times New Roman" w:hAnsi="Times New Roman"/>
                <w:sz w:val="21"/>
                <w:szCs w:val="21"/>
              </w:rPr>
              <w:t>32900084</w:t>
            </w:r>
          </w:p>
        </w:tc>
        <w:tc>
          <w:tcPr>
            <w:tcW w:w="4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09465" w14:textId="77777777" w:rsidR="00E37715" w:rsidRPr="000201F0" w:rsidRDefault="00E37715" w:rsidP="00E37715">
            <w:pPr>
              <w:pStyle w:val="a9"/>
              <w:widowControl w:val="0"/>
              <w:ind w:firstLine="420"/>
              <w:rPr>
                <w:rFonts w:ascii="Times New Roman" w:hAnsi="Times New Roman"/>
                <w:sz w:val="21"/>
                <w:szCs w:val="21"/>
              </w:rPr>
            </w:pPr>
            <w:r w:rsidRPr="000201F0">
              <w:rPr>
                <w:rFonts w:ascii="Times New Roman" w:hAnsi="Times New Roman"/>
                <w:sz w:val="21"/>
                <w:szCs w:val="21"/>
              </w:rPr>
              <w:t>70.08%</w:t>
            </w:r>
          </w:p>
        </w:tc>
      </w:tr>
      <w:bookmarkEnd w:id="0"/>
      <w:bookmarkEnd w:id="1"/>
    </w:tbl>
    <w:p w14:paraId="1BE1B8F9" w14:textId="77777777" w:rsidR="002B0AC8" w:rsidRPr="003D6D91" w:rsidRDefault="002B0AC8"/>
    <w:sectPr w:rsidR="002B0AC8" w:rsidRPr="003D6D91" w:rsidSect="004B4C4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42ACF" w14:textId="77777777" w:rsidR="004054E9" w:rsidRDefault="004054E9" w:rsidP="002B0AC8">
      <w:r>
        <w:separator/>
      </w:r>
    </w:p>
  </w:endnote>
  <w:endnote w:type="continuationSeparator" w:id="0">
    <w:p w14:paraId="246792A6" w14:textId="77777777" w:rsidR="004054E9" w:rsidRDefault="004054E9" w:rsidP="002B0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15E23" w14:textId="77777777" w:rsidR="004054E9" w:rsidRDefault="004054E9" w:rsidP="002B0AC8">
      <w:r>
        <w:separator/>
      </w:r>
    </w:p>
  </w:footnote>
  <w:footnote w:type="continuationSeparator" w:id="0">
    <w:p w14:paraId="3F9059C5" w14:textId="77777777" w:rsidR="004054E9" w:rsidRDefault="004054E9" w:rsidP="002B0A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bewNDU0MDMzMjVR0lEKTi0uzszPAykwrgUAWSWCtCwAAAA="/>
  </w:docVars>
  <w:rsids>
    <w:rsidRoot w:val="0036577A"/>
    <w:rsid w:val="000201F0"/>
    <w:rsid w:val="00035205"/>
    <w:rsid w:val="00063C90"/>
    <w:rsid w:val="00072090"/>
    <w:rsid w:val="000F5D6F"/>
    <w:rsid w:val="001450BE"/>
    <w:rsid w:val="001D0858"/>
    <w:rsid w:val="001F53CE"/>
    <w:rsid w:val="002B0AC8"/>
    <w:rsid w:val="002D6C70"/>
    <w:rsid w:val="00342DC7"/>
    <w:rsid w:val="0036577A"/>
    <w:rsid w:val="003C4C1E"/>
    <w:rsid w:val="003D6D91"/>
    <w:rsid w:val="003F56CB"/>
    <w:rsid w:val="004054E9"/>
    <w:rsid w:val="004B4C49"/>
    <w:rsid w:val="004B6D59"/>
    <w:rsid w:val="00537E10"/>
    <w:rsid w:val="00552868"/>
    <w:rsid w:val="00554119"/>
    <w:rsid w:val="005A679D"/>
    <w:rsid w:val="005D33AF"/>
    <w:rsid w:val="005F347F"/>
    <w:rsid w:val="005F5B24"/>
    <w:rsid w:val="006C5CBF"/>
    <w:rsid w:val="007443F0"/>
    <w:rsid w:val="007E35C2"/>
    <w:rsid w:val="00876C49"/>
    <w:rsid w:val="00886CCA"/>
    <w:rsid w:val="00922FB6"/>
    <w:rsid w:val="009F7815"/>
    <w:rsid w:val="00AB5ED7"/>
    <w:rsid w:val="00AD082F"/>
    <w:rsid w:val="00BB74D7"/>
    <w:rsid w:val="00BD1821"/>
    <w:rsid w:val="00C40186"/>
    <w:rsid w:val="00C436DE"/>
    <w:rsid w:val="00CC2319"/>
    <w:rsid w:val="00D85762"/>
    <w:rsid w:val="00E37715"/>
    <w:rsid w:val="00E61539"/>
    <w:rsid w:val="00EE7721"/>
    <w:rsid w:val="00F77F0C"/>
    <w:rsid w:val="00FF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1BC353"/>
  <w15:docId w15:val="{11AD25EC-FEED-43C1-B2E8-5E83517D0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B0A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B0A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B0A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B0AC8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2B0AC8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2B0AC8"/>
    <w:rPr>
      <w:sz w:val="18"/>
      <w:szCs w:val="18"/>
    </w:rPr>
  </w:style>
  <w:style w:type="paragraph" w:customStyle="1" w:styleId="EndNoteBibliography">
    <w:name w:val="EndNote Bibliography"/>
    <w:basedOn w:val="a"/>
    <w:link w:val="EndNoteBibliographyChar"/>
    <w:rsid w:val="002B0AC8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2B0AC8"/>
    <w:rPr>
      <w:rFonts w:ascii="Calibri" w:hAnsi="Calibri" w:cs="Calibri"/>
      <w:noProof/>
      <w:sz w:val="20"/>
    </w:rPr>
  </w:style>
  <w:style w:type="paragraph" w:customStyle="1" w:styleId="a9">
    <w:name w:val="文章正文"/>
    <w:basedOn w:val="a"/>
    <w:link w:val="Char"/>
    <w:rsid w:val="00BD1821"/>
    <w:pPr>
      <w:widowControl/>
      <w:spacing w:line="300" w:lineRule="auto"/>
      <w:ind w:firstLineChars="200" w:firstLine="480"/>
      <w:jc w:val="left"/>
    </w:pPr>
    <w:rPr>
      <w:rFonts w:ascii="等线" w:eastAsia="宋体" w:hAnsi="等线" w:cs="宋体"/>
      <w:sz w:val="24"/>
      <w:szCs w:val="20"/>
    </w:rPr>
  </w:style>
  <w:style w:type="character" w:customStyle="1" w:styleId="Char">
    <w:name w:val="文章正文 Char"/>
    <w:link w:val="a9"/>
    <w:rsid w:val="00BD1821"/>
    <w:rPr>
      <w:rFonts w:ascii="等线" w:eastAsia="宋体" w:hAnsi="等线" w:cs="宋体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王 爱斌</cp:lastModifiedBy>
  <cp:revision>27</cp:revision>
  <dcterms:created xsi:type="dcterms:W3CDTF">2019-11-25T03:07:00Z</dcterms:created>
  <dcterms:modified xsi:type="dcterms:W3CDTF">2022-11-26T16:40:00Z</dcterms:modified>
</cp:coreProperties>
</file>